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451875" w14:textId="2546E6C5" w:rsidR="00022B6B" w:rsidRDefault="00CE2D3C">
      <w:pPr>
        <w:rPr>
          <w:lang w:val="en-US"/>
        </w:rPr>
      </w:pPr>
      <w:r>
        <w:rPr>
          <w:lang w:val="en-US"/>
        </w:rPr>
        <w:t xml:space="preserve"> </w:t>
      </w:r>
      <w:r w:rsidR="006364DB">
        <w:rPr>
          <w:lang w:val="en-US"/>
        </w:rPr>
        <w:t xml:space="preserve">Datatypes </w:t>
      </w:r>
    </w:p>
    <w:p w14:paraId="5FF94ED9" w14:textId="3DA607C7" w:rsidR="006364DB" w:rsidRDefault="006364DB">
      <w:pPr>
        <w:rPr>
          <w:lang w:val="en-US"/>
        </w:rPr>
      </w:pPr>
      <w:r w:rsidRPr="006364DB">
        <w:rPr>
          <w:noProof/>
          <w:lang w:val="en-US"/>
        </w:rPr>
        <w:drawing>
          <wp:inline distT="0" distB="0" distL="0" distR="0" wp14:anchorId="7BB25887" wp14:editId="03FB2277">
            <wp:extent cx="1767993" cy="4160881"/>
            <wp:effectExtent l="0" t="0" r="3810" b="0"/>
            <wp:docPr id="1" name="Picture 1" descr="Chart, funnel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funnel char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767993" cy="41608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852A65" w14:textId="771855BF" w:rsidR="00F02832" w:rsidRDefault="00F02832">
      <w:pPr>
        <w:rPr>
          <w:lang w:val="en-US"/>
        </w:rPr>
      </w:pPr>
    </w:p>
    <w:p w14:paraId="7B9E7951" w14:textId="69F3705D" w:rsidR="003119B5" w:rsidRDefault="003119B5">
      <w:pPr>
        <w:rPr>
          <w:lang w:val="en-US"/>
        </w:rPr>
      </w:pPr>
      <w:r>
        <w:rPr>
          <w:lang w:val="en-US"/>
        </w:rPr>
        <w:t>None – when we have a variable and we didn’t assign it any value it is none.</w:t>
      </w:r>
    </w:p>
    <w:p w14:paraId="3B2A8B9C" w14:textId="4EEBEE9B" w:rsidR="003119B5" w:rsidRDefault="00713FBA">
      <w:pPr>
        <w:rPr>
          <w:lang w:val="en-US"/>
        </w:rPr>
      </w:pPr>
      <w:r>
        <w:rPr>
          <w:lang w:val="en-US"/>
        </w:rPr>
        <w:t>Numeric type – int, float, complex, bool</w:t>
      </w:r>
    </w:p>
    <w:p w14:paraId="4C2D9277" w14:textId="649867CD" w:rsidR="00713FBA" w:rsidRDefault="00713FBA">
      <w:pPr>
        <w:rPr>
          <w:lang w:val="en-US"/>
        </w:rPr>
      </w:pPr>
      <w:r>
        <w:rPr>
          <w:lang w:val="en-US"/>
        </w:rPr>
        <w:t>Float – 2.5</w:t>
      </w:r>
    </w:p>
    <w:p w14:paraId="45D3093A" w14:textId="68F0D81B" w:rsidR="00713FBA" w:rsidRDefault="00887565">
      <w:pPr>
        <w:rPr>
          <w:lang w:val="en-US"/>
        </w:rPr>
      </w:pPr>
      <w:r>
        <w:rPr>
          <w:lang w:val="en-US"/>
        </w:rPr>
        <w:t>Int – 5</w:t>
      </w:r>
    </w:p>
    <w:p w14:paraId="333066D3" w14:textId="0D00EEC2" w:rsidR="00776DA6" w:rsidRDefault="00887565">
      <w:pPr>
        <w:rPr>
          <w:lang w:val="en-US"/>
        </w:rPr>
      </w:pPr>
      <w:r>
        <w:rPr>
          <w:lang w:val="en-US"/>
        </w:rPr>
        <w:t xml:space="preserve">Complex number – </w:t>
      </w:r>
      <w:proofErr w:type="spellStart"/>
      <w:r>
        <w:rPr>
          <w:lang w:val="en-US"/>
        </w:rPr>
        <w:t>a+bi</w:t>
      </w:r>
      <w:proofErr w:type="spellEnd"/>
      <w:r w:rsidR="00776DA6">
        <w:rPr>
          <w:lang w:val="en-US"/>
        </w:rPr>
        <w:t xml:space="preserve"> and example here is num = 9 + 4j </w:t>
      </w:r>
      <w:r w:rsidR="00776DA6" w:rsidRPr="00776DA6">
        <w:rPr>
          <w:lang w:val="en-US"/>
        </w:rPr>
        <w:sym w:font="Wingdings" w:char="F0E0"/>
      </w:r>
      <w:r w:rsidR="00776DA6">
        <w:rPr>
          <w:lang w:val="en-US"/>
        </w:rPr>
        <w:t xml:space="preserve"> we can check it by type(num)</w:t>
      </w:r>
    </w:p>
    <w:p w14:paraId="77D4392D" w14:textId="47CC3FDD" w:rsidR="00776DA6" w:rsidRDefault="003F2A3F">
      <w:pPr>
        <w:rPr>
          <w:lang w:val="en-US"/>
        </w:rPr>
      </w:pPr>
      <w:r>
        <w:rPr>
          <w:lang w:val="en-US"/>
        </w:rPr>
        <w:t>B = 5</w:t>
      </w:r>
    </w:p>
    <w:p w14:paraId="01BAD330" w14:textId="654C1DBC" w:rsidR="003F2A3F" w:rsidRDefault="003F2A3F">
      <w:pPr>
        <w:rPr>
          <w:lang w:val="en-US"/>
        </w:rPr>
      </w:pPr>
      <w:r>
        <w:rPr>
          <w:lang w:val="en-US"/>
        </w:rPr>
        <w:t>K = float(b) – enter b</w:t>
      </w:r>
    </w:p>
    <w:p w14:paraId="341DB44D" w14:textId="5EA17423" w:rsidR="00C76B37" w:rsidRDefault="00C76B37">
      <w:pPr>
        <w:rPr>
          <w:lang w:val="en-US"/>
        </w:rPr>
      </w:pPr>
      <w:r>
        <w:rPr>
          <w:lang w:val="en-US"/>
        </w:rPr>
        <w:t>Convert normal number to complex number</w:t>
      </w:r>
    </w:p>
    <w:p w14:paraId="72F13E59" w14:textId="3391EEDE" w:rsidR="00C76B37" w:rsidRDefault="00682B04">
      <w:pPr>
        <w:rPr>
          <w:lang w:val="en-US"/>
        </w:rPr>
      </w:pPr>
      <w:r>
        <w:rPr>
          <w:lang w:val="en-US"/>
        </w:rPr>
        <w:t xml:space="preserve">K = 6 </w:t>
      </w:r>
    </w:p>
    <w:p w14:paraId="00857B77" w14:textId="2D7AF81C" w:rsidR="00682B04" w:rsidRDefault="00682B04">
      <w:pPr>
        <w:rPr>
          <w:lang w:val="en-US"/>
        </w:rPr>
      </w:pPr>
      <w:r>
        <w:rPr>
          <w:lang w:val="en-US"/>
        </w:rPr>
        <w:t>C = complex(</w:t>
      </w:r>
      <w:proofErr w:type="spellStart"/>
      <w:r>
        <w:rPr>
          <w:lang w:val="en-US"/>
        </w:rPr>
        <w:t>b,k</w:t>
      </w:r>
      <w:proofErr w:type="spellEnd"/>
      <w:r>
        <w:rPr>
          <w:lang w:val="en-US"/>
        </w:rPr>
        <w:t>)</w:t>
      </w:r>
      <w:r w:rsidR="00F63B95">
        <w:rPr>
          <w:lang w:val="en-US"/>
        </w:rPr>
        <w:t xml:space="preserve"> – here we need to pass two variables.</w:t>
      </w:r>
    </w:p>
    <w:p w14:paraId="37B2E383" w14:textId="4F753B26" w:rsidR="00682B04" w:rsidRDefault="00682B04">
      <w:pPr>
        <w:rPr>
          <w:lang w:val="en-US"/>
        </w:rPr>
      </w:pPr>
      <w:r>
        <w:rPr>
          <w:lang w:val="en-US"/>
        </w:rPr>
        <w:t xml:space="preserve">Print(c) </w:t>
      </w:r>
    </w:p>
    <w:p w14:paraId="5F6AF685" w14:textId="258044BA" w:rsidR="009E1E84" w:rsidRDefault="009E1E84">
      <w:pPr>
        <w:rPr>
          <w:lang w:val="en-US"/>
        </w:rPr>
      </w:pPr>
    </w:p>
    <w:p w14:paraId="62482E05" w14:textId="0473FF4F" w:rsidR="009E1E84" w:rsidRDefault="009E1E84" w:rsidP="009E1E84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Bool means true/false which is used for conditions </w:t>
      </w:r>
    </w:p>
    <w:p w14:paraId="71163544" w14:textId="3663A574" w:rsidR="009E1E84" w:rsidRDefault="00C90BF5" w:rsidP="009E1E84">
      <w:pPr>
        <w:ind w:left="360"/>
        <w:rPr>
          <w:lang w:val="en-US"/>
        </w:rPr>
      </w:pPr>
      <w:r>
        <w:rPr>
          <w:lang w:val="en-US"/>
        </w:rPr>
        <w:t>B&lt;k will result in true/false</w:t>
      </w:r>
    </w:p>
    <w:p w14:paraId="5FE369CB" w14:textId="6198B36C" w:rsidR="00887565" w:rsidRDefault="00007677" w:rsidP="000C794D">
      <w:pPr>
        <w:ind w:left="360"/>
        <w:rPr>
          <w:lang w:val="en-US"/>
        </w:rPr>
      </w:pPr>
      <w:r>
        <w:rPr>
          <w:lang w:val="en-US"/>
        </w:rPr>
        <w:lastRenderedPageBreak/>
        <w:t xml:space="preserve">Bool = b &lt; k </w:t>
      </w:r>
      <w:r w:rsidRPr="00007677">
        <w:rPr>
          <w:lang w:val="en-US"/>
        </w:rPr>
        <w:sym w:font="Wingdings" w:char="F0E0"/>
      </w:r>
      <w:r>
        <w:rPr>
          <w:lang w:val="en-US"/>
        </w:rPr>
        <w:t xml:space="preserve"> bool</w:t>
      </w:r>
      <w:r w:rsidR="000C794D">
        <w:rPr>
          <w:lang w:val="en-US"/>
        </w:rPr>
        <w:t xml:space="preserve"> will give True </w:t>
      </w:r>
      <w:r w:rsidR="000C794D" w:rsidRPr="000C794D">
        <w:rPr>
          <w:lang w:val="en-US"/>
        </w:rPr>
        <w:sym w:font="Wingdings" w:char="F0E0"/>
      </w:r>
      <w:r w:rsidR="000C794D">
        <w:rPr>
          <w:lang w:val="en-US"/>
        </w:rPr>
        <w:t xml:space="preserve"> type(bool)</w:t>
      </w:r>
    </w:p>
    <w:p w14:paraId="3A281252" w14:textId="06BDB251" w:rsidR="00676166" w:rsidRDefault="00676166" w:rsidP="000C794D">
      <w:pPr>
        <w:ind w:left="360"/>
        <w:rPr>
          <w:lang w:val="en-US"/>
        </w:rPr>
      </w:pPr>
      <w:r>
        <w:rPr>
          <w:lang w:val="en-US"/>
        </w:rPr>
        <w:t>B &gt; k will give false</w:t>
      </w:r>
    </w:p>
    <w:p w14:paraId="366E7118" w14:textId="6F6CE737" w:rsidR="00676166" w:rsidRDefault="00884836" w:rsidP="000C794D">
      <w:pPr>
        <w:ind w:left="360"/>
        <w:rPr>
          <w:lang w:val="en-US"/>
        </w:rPr>
      </w:pPr>
      <w:r>
        <w:rPr>
          <w:lang w:val="en-US"/>
        </w:rPr>
        <w:t>Int(True) will give 1</w:t>
      </w:r>
    </w:p>
    <w:p w14:paraId="3FEF2EA7" w14:textId="0674044E" w:rsidR="00884836" w:rsidRDefault="00884836" w:rsidP="000C794D">
      <w:pPr>
        <w:ind w:left="360"/>
        <w:rPr>
          <w:lang w:val="en-US"/>
        </w:rPr>
      </w:pPr>
      <w:r>
        <w:rPr>
          <w:lang w:val="en-US"/>
        </w:rPr>
        <w:t>Int(false) will give 0</w:t>
      </w:r>
    </w:p>
    <w:p w14:paraId="2BD5E48D" w14:textId="47ADC240" w:rsidR="00EB3FCE" w:rsidRDefault="00EB3FCE" w:rsidP="000C794D">
      <w:pPr>
        <w:pBdr>
          <w:bottom w:val="single" w:sz="6" w:space="1" w:color="auto"/>
        </w:pBdr>
        <w:ind w:left="360"/>
        <w:rPr>
          <w:lang w:val="en-US"/>
        </w:rPr>
      </w:pPr>
    </w:p>
    <w:p w14:paraId="311B7696" w14:textId="61D393E0" w:rsidR="00EB3FCE" w:rsidRDefault="00EB3FCE" w:rsidP="000C794D">
      <w:pPr>
        <w:ind w:left="360"/>
        <w:rPr>
          <w:lang w:val="en-US"/>
        </w:rPr>
      </w:pPr>
      <w:r>
        <w:rPr>
          <w:lang w:val="en-US"/>
        </w:rPr>
        <w:t xml:space="preserve">Sequence data types are list, string, </w:t>
      </w:r>
      <w:r w:rsidR="0090332F">
        <w:rPr>
          <w:lang w:val="en-US"/>
        </w:rPr>
        <w:t xml:space="preserve">tuple, set, range  </w:t>
      </w:r>
    </w:p>
    <w:p w14:paraId="0CDCE446" w14:textId="0BB400D8" w:rsidR="00FC4B09" w:rsidRDefault="00FC4B09" w:rsidP="000C794D">
      <w:pPr>
        <w:ind w:left="360"/>
        <w:rPr>
          <w:lang w:val="en-US"/>
        </w:rPr>
      </w:pPr>
      <w:proofErr w:type="spellStart"/>
      <w:r>
        <w:rPr>
          <w:lang w:val="en-US"/>
        </w:rPr>
        <w:t>Lst</w:t>
      </w:r>
      <w:proofErr w:type="spellEnd"/>
      <w:r>
        <w:rPr>
          <w:lang w:val="en-US"/>
        </w:rPr>
        <w:t xml:space="preserve"> = </w:t>
      </w:r>
      <w:r w:rsidR="00F0688F">
        <w:rPr>
          <w:lang w:val="en-US"/>
        </w:rPr>
        <w:t>[10,12,13]</w:t>
      </w:r>
    </w:p>
    <w:p w14:paraId="13911D69" w14:textId="55BD9AD7" w:rsidR="00F0688F" w:rsidRDefault="00F0688F" w:rsidP="000C794D">
      <w:pPr>
        <w:ind w:left="360"/>
        <w:rPr>
          <w:lang w:val="en-US"/>
        </w:rPr>
      </w:pPr>
      <w:r>
        <w:rPr>
          <w:lang w:val="en-US"/>
        </w:rPr>
        <w:t>Type(</w:t>
      </w:r>
      <w:proofErr w:type="spellStart"/>
      <w:r>
        <w:rPr>
          <w:lang w:val="en-US"/>
        </w:rPr>
        <w:t>lst</w:t>
      </w:r>
      <w:proofErr w:type="spellEnd"/>
      <w:r>
        <w:rPr>
          <w:lang w:val="en-US"/>
        </w:rPr>
        <w:t xml:space="preserve">) </w:t>
      </w:r>
    </w:p>
    <w:p w14:paraId="65E9FEEC" w14:textId="5CE59540" w:rsidR="002B27A6" w:rsidRDefault="002B27A6" w:rsidP="000C794D">
      <w:pPr>
        <w:ind w:left="360"/>
        <w:rPr>
          <w:lang w:val="en-US"/>
        </w:rPr>
      </w:pPr>
    </w:p>
    <w:p w14:paraId="6E9B9934" w14:textId="714F48F6" w:rsidR="002B27A6" w:rsidRDefault="002B27A6" w:rsidP="000C794D">
      <w:pPr>
        <w:ind w:left="360"/>
        <w:rPr>
          <w:lang w:val="en-US"/>
        </w:rPr>
      </w:pPr>
      <w:r>
        <w:rPr>
          <w:lang w:val="en-US"/>
        </w:rPr>
        <w:t>S = {10,12,12,12,15}</w:t>
      </w:r>
    </w:p>
    <w:p w14:paraId="09AEE953" w14:textId="317FAF5B" w:rsidR="002B27A6" w:rsidRDefault="002B27A6" w:rsidP="000C794D">
      <w:pPr>
        <w:ind w:left="360"/>
        <w:rPr>
          <w:lang w:val="en-US"/>
        </w:rPr>
      </w:pPr>
      <w:r>
        <w:rPr>
          <w:lang w:val="en-US"/>
        </w:rPr>
        <w:t>Type(s)</w:t>
      </w:r>
    </w:p>
    <w:p w14:paraId="0A7708DC" w14:textId="139B8863" w:rsidR="002B27A6" w:rsidRDefault="002B27A6" w:rsidP="000C794D">
      <w:pPr>
        <w:ind w:left="360"/>
        <w:rPr>
          <w:lang w:val="en-US"/>
        </w:rPr>
      </w:pPr>
    </w:p>
    <w:p w14:paraId="50CBF4BD" w14:textId="0C998A1A" w:rsidR="002B27A6" w:rsidRDefault="002B27A6" w:rsidP="000C794D">
      <w:pPr>
        <w:ind w:left="360"/>
        <w:rPr>
          <w:lang w:val="en-US"/>
        </w:rPr>
      </w:pPr>
      <w:r>
        <w:rPr>
          <w:lang w:val="en-US"/>
        </w:rPr>
        <w:t>T = (25,26,24)</w:t>
      </w:r>
    </w:p>
    <w:p w14:paraId="7953C8EE" w14:textId="1359AC54" w:rsidR="002B27A6" w:rsidRDefault="002B27A6" w:rsidP="000C794D">
      <w:pPr>
        <w:ind w:left="360"/>
        <w:rPr>
          <w:lang w:val="en-US"/>
        </w:rPr>
      </w:pPr>
      <w:r>
        <w:rPr>
          <w:lang w:val="en-US"/>
        </w:rPr>
        <w:t>Type(</w:t>
      </w:r>
      <w:r w:rsidR="00671973">
        <w:rPr>
          <w:lang w:val="en-US"/>
        </w:rPr>
        <w:t>t)</w:t>
      </w:r>
    </w:p>
    <w:p w14:paraId="7234CAB6" w14:textId="6E518ACC" w:rsidR="00671973" w:rsidRDefault="00671973" w:rsidP="000C794D">
      <w:pPr>
        <w:ind w:left="360"/>
        <w:rPr>
          <w:lang w:val="en-US"/>
        </w:rPr>
      </w:pPr>
    </w:p>
    <w:p w14:paraId="4946967D" w14:textId="22386F3B" w:rsidR="00671973" w:rsidRDefault="00671973" w:rsidP="000C794D">
      <w:pPr>
        <w:ind w:left="360"/>
        <w:rPr>
          <w:lang w:val="en-US"/>
        </w:rPr>
      </w:pPr>
      <w:r>
        <w:rPr>
          <w:lang w:val="en-US"/>
        </w:rPr>
        <w:t>Str = “</w:t>
      </w:r>
      <w:proofErr w:type="spellStart"/>
      <w:r>
        <w:rPr>
          <w:lang w:val="en-US"/>
        </w:rPr>
        <w:t>uday</w:t>
      </w:r>
      <w:proofErr w:type="spellEnd"/>
      <w:r>
        <w:rPr>
          <w:lang w:val="en-US"/>
        </w:rPr>
        <w:t>”</w:t>
      </w:r>
    </w:p>
    <w:p w14:paraId="6A0FFD14" w14:textId="3F8E6E0A" w:rsidR="00671973" w:rsidRDefault="00671973" w:rsidP="000C794D">
      <w:pPr>
        <w:ind w:left="360"/>
        <w:rPr>
          <w:lang w:val="en-US"/>
        </w:rPr>
      </w:pPr>
      <w:r>
        <w:rPr>
          <w:lang w:val="en-US"/>
        </w:rPr>
        <w:t>Type(str)</w:t>
      </w:r>
    </w:p>
    <w:p w14:paraId="562048F4" w14:textId="76228708" w:rsidR="00671973" w:rsidRDefault="00671973" w:rsidP="000C794D">
      <w:pPr>
        <w:ind w:left="360"/>
        <w:rPr>
          <w:lang w:val="en-US"/>
        </w:rPr>
      </w:pPr>
    </w:p>
    <w:p w14:paraId="25A33784" w14:textId="6BA443CC" w:rsidR="00B033A5" w:rsidRDefault="00B033A5" w:rsidP="000C794D">
      <w:pPr>
        <w:ind w:left="360"/>
        <w:rPr>
          <w:lang w:val="en-US"/>
        </w:rPr>
      </w:pPr>
      <w:r>
        <w:rPr>
          <w:lang w:val="en-US"/>
        </w:rPr>
        <w:t>St = ‘a’</w:t>
      </w:r>
    </w:p>
    <w:p w14:paraId="17C9E81E" w14:textId="55462AA9" w:rsidR="00B033A5" w:rsidRDefault="00B033A5" w:rsidP="000C794D">
      <w:pPr>
        <w:ind w:left="360"/>
        <w:rPr>
          <w:lang w:val="en-US"/>
        </w:rPr>
      </w:pPr>
      <w:r>
        <w:rPr>
          <w:lang w:val="en-US"/>
        </w:rPr>
        <w:t>Type(</w:t>
      </w:r>
      <w:proofErr w:type="spellStart"/>
      <w:r>
        <w:rPr>
          <w:lang w:val="en-US"/>
        </w:rPr>
        <w:t>st</w:t>
      </w:r>
      <w:proofErr w:type="spellEnd"/>
      <w:r>
        <w:rPr>
          <w:lang w:val="en-US"/>
        </w:rPr>
        <w:t>)</w:t>
      </w:r>
    </w:p>
    <w:p w14:paraId="7FDF7FF0" w14:textId="400E97E4" w:rsidR="00B033A5" w:rsidRDefault="00B033A5" w:rsidP="000C794D">
      <w:pPr>
        <w:ind w:left="360"/>
        <w:rPr>
          <w:lang w:val="en-US"/>
        </w:rPr>
      </w:pPr>
    </w:p>
    <w:p w14:paraId="0AE5DEEC" w14:textId="13C397EC" w:rsidR="00614560" w:rsidRDefault="00614560" w:rsidP="000C794D">
      <w:pPr>
        <w:ind w:left="360"/>
        <w:rPr>
          <w:lang w:val="en-US"/>
        </w:rPr>
      </w:pPr>
      <w:r>
        <w:rPr>
          <w:lang w:val="en-US"/>
        </w:rPr>
        <w:t>Range – used for iteration which means we will go from 1 to some number like 100</w:t>
      </w:r>
    </w:p>
    <w:p w14:paraId="35E28191" w14:textId="623E8E46" w:rsidR="00F14DF4" w:rsidRDefault="00D55744" w:rsidP="00F14DF4">
      <w:pPr>
        <w:ind w:left="360"/>
        <w:rPr>
          <w:lang w:val="en-US"/>
        </w:rPr>
      </w:pPr>
      <w:r>
        <w:rPr>
          <w:lang w:val="en-US"/>
        </w:rPr>
        <w:t>Range(10)</w:t>
      </w:r>
      <w:r w:rsidR="00F14DF4">
        <w:rPr>
          <w:lang w:val="en-US"/>
        </w:rPr>
        <w:t xml:space="preserve"> </w:t>
      </w:r>
      <w:r w:rsidR="00F14DF4" w:rsidRPr="00F14DF4">
        <w:rPr>
          <w:lang w:val="en-US"/>
        </w:rPr>
        <w:sym w:font="Wingdings" w:char="F0E0"/>
      </w:r>
      <w:r w:rsidR="00F14DF4">
        <w:rPr>
          <w:lang w:val="en-US"/>
        </w:rPr>
        <w:t xml:space="preserve"> range(0,10)</w:t>
      </w:r>
    </w:p>
    <w:p w14:paraId="4971BEBF" w14:textId="146E1C33" w:rsidR="00454991" w:rsidRDefault="00F14DF4" w:rsidP="00454991">
      <w:pPr>
        <w:ind w:left="360"/>
        <w:rPr>
          <w:lang w:val="en-US"/>
        </w:rPr>
      </w:pPr>
      <w:r>
        <w:rPr>
          <w:lang w:val="en-US"/>
        </w:rPr>
        <w:t>List(range(10))</w:t>
      </w:r>
      <w:r w:rsidR="00454991">
        <w:rPr>
          <w:lang w:val="en-US"/>
        </w:rPr>
        <w:t xml:space="preserve"> – converting a range into a list and will give output of list with 10 values</w:t>
      </w:r>
    </w:p>
    <w:p w14:paraId="5F3C7D55" w14:textId="47768321" w:rsidR="00454991" w:rsidRDefault="00454991" w:rsidP="00454991">
      <w:pPr>
        <w:ind w:left="360"/>
        <w:rPr>
          <w:lang w:val="en-US"/>
        </w:rPr>
      </w:pPr>
    </w:p>
    <w:p w14:paraId="2891587D" w14:textId="3E0E8295" w:rsidR="00C7048D" w:rsidRDefault="00C7048D" w:rsidP="00454991">
      <w:pPr>
        <w:ind w:left="360"/>
        <w:rPr>
          <w:lang w:val="en-US"/>
        </w:rPr>
      </w:pPr>
      <w:r>
        <w:rPr>
          <w:lang w:val="en-US"/>
        </w:rPr>
        <w:t xml:space="preserve">Now we will print the </w:t>
      </w:r>
      <w:r w:rsidR="00A97398">
        <w:rPr>
          <w:lang w:val="en-US"/>
        </w:rPr>
        <w:t xml:space="preserve">even numbers till 10 </w:t>
      </w:r>
    </w:p>
    <w:p w14:paraId="4DB47694" w14:textId="7D488B9F" w:rsidR="00A97398" w:rsidRDefault="00A97398" w:rsidP="00454991">
      <w:pPr>
        <w:ind w:left="360"/>
        <w:rPr>
          <w:lang w:val="en-US"/>
        </w:rPr>
      </w:pPr>
      <w:r>
        <w:rPr>
          <w:lang w:val="en-US"/>
        </w:rPr>
        <w:t xml:space="preserve">List(range(2,10,2)) first 2 is the starting number and second number is the max number and the third number is the difference </w:t>
      </w:r>
      <w:r w:rsidR="008342C8">
        <w:rPr>
          <w:lang w:val="en-US"/>
        </w:rPr>
        <w:t>number.</w:t>
      </w:r>
    </w:p>
    <w:p w14:paraId="63214374" w14:textId="0E25B141" w:rsidR="008342C8" w:rsidRDefault="008342C8" w:rsidP="00454991">
      <w:pPr>
        <w:ind w:left="360"/>
        <w:rPr>
          <w:lang w:val="en-US"/>
        </w:rPr>
      </w:pPr>
    </w:p>
    <w:p w14:paraId="12290889" w14:textId="39CF7CC7" w:rsidR="008342C8" w:rsidRDefault="008342C8" w:rsidP="008342C8">
      <w:pPr>
        <w:ind w:left="360"/>
        <w:rPr>
          <w:lang w:val="en-US"/>
        </w:rPr>
      </w:pPr>
      <w:r>
        <w:rPr>
          <w:lang w:val="en-US"/>
        </w:rPr>
        <w:t>Type(range(10)) – will give the type as range</w:t>
      </w:r>
    </w:p>
    <w:p w14:paraId="67F2AF23" w14:textId="26BEE5C9" w:rsidR="00D57910" w:rsidRDefault="00054F6C" w:rsidP="008342C8">
      <w:pPr>
        <w:ind w:left="360"/>
        <w:rPr>
          <w:lang w:val="en-US"/>
        </w:rPr>
      </w:pPr>
      <w:r>
        <w:rPr>
          <w:lang w:val="en-US"/>
        </w:rPr>
        <w:t xml:space="preserve">In dictionaries all the key values </w:t>
      </w:r>
      <w:r w:rsidR="00480D41">
        <w:rPr>
          <w:lang w:val="en-US"/>
        </w:rPr>
        <w:t>should be UNIQUE (why we use the curly braces is because it is a set without unique values)</w:t>
      </w:r>
    </w:p>
    <w:p w14:paraId="048214BC" w14:textId="407CD6AE" w:rsidR="009D74E4" w:rsidRDefault="009D74E4" w:rsidP="008342C8">
      <w:pPr>
        <w:ind w:left="360"/>
        <w:rPr>
          <w:lang w:val="en-US"/>
        </w:rPr>
      </w:pPr>
      <w:r>
        <w:rPr>
          <w:lang w:val="en-US"/>
        </w:rPr>
        <w:lastRenderedPageBreak/>
        <w:t xml:space="preserve">D = </w:t>
      </w:r>
      <w:r w:rsidR="00DB33D1">
        <w:rPr>
          <w:lang w:val="en-US"/>
        </w:rPr>
        <w:t>{‘</w:t>
      </w:r>
      <w:proofErr w:type="spellStart"/>
      <w:r w:rsidR="00DB33D1">
        <w:rPr>
          <w:lang w:val="en-US"/>
        </w:rPr>
        <w:t>uday</w:t>
      </w:r>
      <w:proofErr w:type="spellEnd"/>
      <w:r w:rsidR="00DB33D1">
        <w:rPr>
          <w:lang w:val="en-US"/>
        </w:rPr>
        <w:t>’ : ‘</w:t>
      </w:r>
      <w:proofErr w:type="spellStart"/>
      <w:r w:rsidR="00DB33D1">
        <w:rPr>
          <w:lang w:val="en-US"/>
        </w:rPr>
        <w:t>oneplus</w:t>
      </w:r>
      <w:proofErr w:type="spellEnd"/>
      <w:r w:rsidR="00DB33D1">
        <w:rPr>
          <w:lang w:val="en-US"/>
        </w:rPr>
        <w:t>’, ‘rishi’: ‘</w:t>
      </w:r>
      <w:proofErr w:type="spellStart"/>
      <w:r w:rsidR="00DB33D1">
        <w:rPr>
          <w:lang w:val="en-US"/>
        </w:rPr>
        <w:t>samsung</w:t>
      </w:r>
      <w:proofErr w:type="spellEnd"/>
      <w:r w:rsidR="00DB33D1">
        <w:rPr>
          <w:lang w:val="en-US"/>
        </w:rPr>
        <w:t>’ , ‘puja’: ‘</w:t>
      </w:r>
      <w:proofErr w:type="spellStart"/>
      <w:r w:rsidR="00FE52D0">
        <w:rPr>
          <w:lang w:val="en-US"/>
        </w:rPr>
        <w:t>iphone</w:t>
      </w:r>
      <w:proofErr w:type="spellEnd"/>
      <w:r w:rsidR="00FE52D0">
        <w:rPr>
          <w:lang w:val="en-US"/>
        </w:rPr>
        <w:t>’</w:t>
      </w:r>
      <w:r w:rsidR="00DB33D1">
        <w:rPr>
          <w:lang w:val="en-US"/>
        </w:rPr>
        <w:t>}</w:t>
      </w:r>
    </w:p>
    <w:p w14:paraId="10449EEA" w14:textId="7A487717" w:rsidR="00FE52D0" w:rsidRDefault="00FE52D0" w:rsidP="008342C8">
      <w:pPr>
        <w:ind w:left="360"/>
        <w:rPr>
          <w:lang w:val="en-US"/>
        </w:rPr>
      </w:pPr>
      <w:proofErr w:type="spellStart"/>
      <w:r>
        <w:rPr>
          <w:lang w:val="en-US"/>
        </w:rPr>
        <w:t>d.key</w:t>
      </w:r>
      <w:proofErr w:type="spellEnd"/>
      <w:r>
        <w:rPr>
          <w:lang w:val="en-US"/>
        </w:rPr>
        <w:t xml:space="preserve">() will display all the keys, </w:t>
      </w:r>
      <w:proofErr w:type="spellStart"/>
      <w:r>
        <w:rPr>
          <w:lang w:val="en-US"/>
        </w:rPr>
        <w:t>d.values</w:t>
      </w:r>
      <w:proofErr w:type="spellEnd"/>
      <w:r>
        <w:rPr>
          <w:lang w:val="en-US"/>
        </w:rPr>
        <w:t>() will display all the values</w:t>
      </w:r>
    </w:p>
    <w:p w14:paraId="490D9941" w14:textId="67B4A53E" w:rsidR="00FE52D0" w:rsidRDefault="001D226F" w:rsidP="008342C8">
      <w:pPr>
        <w:ind w:left="360"/>
        <w:rPr>
          <w:lang w:val="en-US"/>
        </w:rPr>
      </w:pPr>
      <w:r>
        <w:rPr>
          <w:lang w:val="en-US"/>
        </w:rPr>
        <w:t xml:space="preserve">Q : how to get a particular value as an example </w:t>
      </w:r>
      <w:proofErr w:type="spellStart"/>
      <w:r w:rsidR="00E169B5">
        <w:rPr>
          <w:lang w:val="en-US"/>
        </w:rPr>
        <w:t>redmi</w:t>
      </w:r>
      <w:proofErr w:type="spellEnd"/>
      <w:r w:rsidR="006C3F9F">
        <w:rPr>
          <w:lang w:val="en-US"/>
        </w:rPr>
        <w:t xml:space="preserve"> </w:t>
      </w:r>
      <w:r>
        <w:rPr>
          <w:lang w:val="en-US"/>
        </w:rPr>
        <w:t>?</w:t>
      </w:r>
    </w:p>
    <w:p w14:paraId="78F912AD" w14:textId="064E5DE1" w:rsidR="007102C3" w:rsidRDefault="007102C3" w:rsidP="008342C8">
      <w:pPr>
        <w:pBdr>
          <w:bottom w:val="single" w:sz="6" w:space="1" w:color="auto"/>
        </w:pBdr>
        <w:ind w:left="360"/>
        <w:rPr>
          <w:lang w:val="en-US"/>
        </w:rPr>
      </w:pPr>
    </w:p>
    <w:p w14:paraId="15DD1116" w14:textId="28EF1368" w:rsidR="007102C3" w:rsidRDefault="007102C3" w:rsidP="008342C8">
      <w:pPr>
        <w:ind w:left="360"/>
        <w:rPr>
          <w:lang w:val="en-US"/>
        </w:rPr>
      </w:pPr>
      <w:r>
        <w:rPr>
          <w:lang w:val="en-US"/>
        </w:rPr>
        <w:t xml:space="preserve">Operators </w:t>
      </w:r>
    </w:p>
    <w:p w14:paraId="76C853FF" w14:textId="315B98D5" w:rsidR="007102C3" w:rsidRDefault="001C2540" w:rsidP="008342C8">
      <w:pPr>
        <w:ind w:left="360"/>
        <w:rPr>
          <w:lang w:val="en-US"/>
        </w:rPr>
      </w:pPr>
      <w:r w:rsidRPr="001C2540">
        <w:rPr>
          <w:noProof/>
          <w:lang w:val="en-US"/>
        </w:rPr>
        <w:drawing>
          <wp:inline distT="0" distB="0" distL="0" distR="0" wp14:anchorId="5B3BD7B8" wp14:editId="21CF8630">
            <wp:extent cx="2149026" cy="3977985"/>
            <wp:effectExtent l="0" t="0" r="3810" b="3810"/>
            <wp:docPr id="2" name="Picture 2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Shape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149026" cy="3977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030277" w14:textId="653B8E76" w:rsidR="001C2540" w:rsidRDefault="000A1B7C" w:rsidP="001C2540">
      <w:pPr>
        <w:pStyle w:val="ListParagraph"/>
        <w:numPr>
          <w:ilvl w:val="0"/>
          <w:numId w:val="2"/>
        </w:numPr>
        <w:rPr>
          <w:lang w:val="en-US"/>
        </w:rPr>
      </w:pPr>
      <w:proofErr w:type="spellStart"/>
      <w:r>
        <w:rPr>
          <w:lang w:val="en-US"/>
        </w:rPr>
        <w:t>Maths</w:t>
      </w:r>
      <w:proofErr w:type="spellEnd"/>
      <w:r>
        <w:rPr>
          <w:lang w:val="en-US"/>
        </w:rPr>
        <w:t xml:space="preserve"> add, sub, </w:t>
      </w:r>
      <w:r w:rsidR="00403D29">
        <w:rPr>
          <w:lang w:val="en-US"/>
        </w:rPr>
        <w:t>*, /</w:t>
      </w:r>
    </w:p>
    <w:p w14:paraId="3D268D81" w14:textId="5FB93A29" w:rsidR="00B110F6" w:rsidRDefault="00B110F6" w:rsidP="00B110F6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Assignment operator – x = 2 we are assigning an operator, however we can go further x = x + 2 </w:t>
      </w:r>
      <w:r w:rsidRPr="00B110F6">
        <w:rPr>
          <w:lang w:val="en-US"/>
        </w:rPr>
        <w:sym w:font="Wingdings" w:char="F0E0"/>
      </w:r>
      <w:r>
        <w:rPr>
          <w:lang w:val="en-US"/>
        </w:rPr>
        <w:t xml:space="preserve"> </w:t>
      </w:r>
      <w:r w:rsidR="00FA5B41">
        <w:rPr>
          <w:lang w:val="en-US"/>
        </w:rPr>
        <w:t xml:space="preserve">4; x +=2 </w:t>
      </w:r>
      <w:r w:rsidR="00FA5B41" w:rsidRPr="00FA5B41">
        <w:rPr>
          <w:lang w:val="en-US"/>
        </w:rPr>
        <w:sym w:font="Wingdings" w:char="F0E0"/>
      </w:r>
      <w:r w:rsidR="00FA5B41">
        <w:rPr>
          <w:lang w:val="en-US"/>
        </w:rPr>
        <w:t xml:space="preserve"> 6 </w:t>
      </w:r>
      <w:r w:rsidR="0097606B">
        <w:rPr>
          <w:lang w:val="en-US"/>
        </w:rPr>
        <w:t>; x *</w:t>
      </w:r>
      <w:r w:rsidR="00020E92">
        <w:rPr>
          <w:lang w:val="en-US"/>
        </w:rPr>
        <w:t xml:space="preserve">= 3 </w:t>
      </w:r>
      <w:r w:rsidR="00020E92" w:rsidRPr="00020E92">
        <w:rPr>
          <w:lang w:val="en-US"/>
        </w:rPr>
        <w:sym w:font="Wingdings" w:char="F0E0"/>
      </w:r>
      <w:r w:rsidR="00020E92">
        <w:rPr>
          <w:lang w:val="en-US"/>
        </w:rPr>
        <w:t xml:space="preserve"> 18; new one we can assign 2 values at a time : </w:t>
      </w:r>
      <w:proofErr w:type="spellStart"/>
      <w:r w:rsidR="00020E92">
        <w:rPr>
          <w:lang w:val="en-US"/>
        </w:rPr>
        <w:t>a,b</w:t>
      </w:r>
      <w:proofErr w:type="spellEnd"/>
      <w:r w:rsidR="00020E92">
        <w:rPr>
          <w:lang w:val="en-US"/>
        </w:rPr>
        <w:t xml:space="preserve"> = 5,6 </w:t>
      </w:r>
      <w:r w:rsidR="00191CF6" w:rsidRPr="00191CF6">
        <w:rPr>
          <w:lang w:val="en-US"/>
        </w:rPr>
        <w:sym w:font="Wingdings" w:char="F0E0"/>
      </w:r>
      <w:r w:rsidR="00191CF6">
        <w:rPr>
          <w:lang w:val="en-US"/>
        </w:rPr>
        <w:t xml:space="preserve"> when we print a it will give 5</w:t>
      </w:r>
    </w:p>
    <w:p w14:paraId="1E48CDAF" w14:textId="15591A4E" w:rsidR="00D50DC5" w:rsidRDefault="00AF36A4" w:rsidP="00D50DC5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Unary operator: </w:t>
      </w:r>
      <w:r w:rsidR="00557E75">
        <w:rPr>
          <w:lang w:val="en-US"/>
        </w:rPr>
        <w:t xml:space="preserve">value which supports </w:t>
      </w:r>
      <w:r w:rsidR="007971A0">
        <w:rPr>
          <w:lang w:val="en-US"/>
        </w:rPr>
        <w:t>–</w:t>
      </w:r>
      <w:r w:rsidR="00557E75">
        <w:rPr>
          <w:lang w:val="en-US"/>
        </w:rPr>
        <w:t xml:space="preserve"> </w:t>
      </w:r>
      <w:r w:rsidR="007971A0">
        <w:rPr>
          <w:lang w:val="en-US"/>
        </w:rPr>
        <w:t xml:space="preserve">n = 7 </w:t>
      </w:r>
      <w:r w:rsidR="00D50DC5">
        <w:rPr>
          <w:lang w:val="en-US"/>
        </w:rPr>
        <w:t>; n = -n ; if we print the output it will give -7</w:t>
      </w:r>
    </w:p>
    <w:p w14:paraId="1652D3DE" w14:textId="180A8AFF" w:rsidR="00D50DC5" w:rsidRDefault="008523A5" w:rsidP="00D50DC5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Relational operators: </w:t>
      </w:r>
      <w:r w:rsidR="001F70CD">
        <w:rPr>
          <w:lang w:val="en-US"/>
        </w:rPr>
        <w:t>a = 5; b = 6; a&gt;b will give false</w:t>
      </w:r>
      <w:r w:rsidR="00705B9D">
        <w:rPr>
          <w:lang w:val="en-US"/>
        </w:rPr>
        <w:t>; now if we need to compare two values we will use == in python ; a ==b will give false</w:t>
      </w:r>
      <w:r w:rsidR="0090784D">
        <w:rPr>
          <w:lang w:val="en-US"/>
        </w:rPr>
        <w:t xml:space="preserve"> ; now change the value of a to 6 and check a == b which will give the t</w:t>
      </w:r>
      <w:r w:rsidR="008E067A">
        <w:rPr>
          <w:lang w:val="en-US"/>
        </w:rPr>
        <w:t>rue; similarly we can check &lt;= and &gt;=</w:t>
      </w:r>
      <w:r w:rsidR="009B6CC5">
        <w:rPr>
          <w:lang w:val="en-US"/>
        </w:rPr>
        <w:t xml:space="preserve">; </w:t>
      </w:r>
    </w:p>
    <w:p w14:paraId="67831733" w14:textId="02F6091D" w:rsidR="009B6CC5" w:rsidRDefault="009B6CC5" w:rsidP="009B6CC5">
      <w:pPr>
        <w:pStyle w:val="ListParagraph"/>
        <w:rPr>
          <w:lang w:val="en-US"/>
        </w:rPr>
      </w:pPr>
      <w:r>
        <w:rPr>
          <w:lang w:val="en-US"/>
        </w:rPr>
        <w:t>Now let’s check for not equal != ex: a != b</w:t>
      </w:r>
    </w:p>
    <w:p w14:paraId="7E1F2F4D" w14:textId="199FF31E" w:rsidR="00AB27E7" w:rsidRDefault="00AB27E7" w:rsidP="00AB27E7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Logical operators: </w:t>
      </w:r>
      <w:r w:rsidR="00410319">
        <w:rPr>
          <w:lang w:val="en-US"/>
        </w:rPr>
        <w:t>AND OR NOT; a = 5; b = 4; a</w:t>
      </w:r>
      <w:r w:rsidR="0035742A">
        <w:rPr>
          <w:lang w:val="en-US"/>
        </w:rPr>
        <w:t xml:space="preserve"> </w:t>
      </w:r>
      <w:r w:rsidR="00410319">
        <w:rPr>
          <w:lang w:val="en-US"/>
        </w:rPr>
        <w:t>&lt;</w:t>
      </w:r>
      <w:r w:rsidR="0035742A">
        <w:rPr>
          <w:lang w:val="en-US"/>
        </w:rPr>
        <w:t xml:space="preserve"> </w:t>
      </w:r>
      <w:r w:rsidR="00410319">
        <w:rPr>
          <w:lang w:val="en-US"/>
        </w:rPr>
        <w:t xml:space="preserve">8 </w:t>
      </w:r>
      <w:r w:rsidR="0035742A">
        <w:rPr>
          <w:lang w:val="en-US"/>
        </w:rPr>
        <w:t xml:space="preserve">and b &lt; 5 </w:t>
      </w:r>
      <w:r w:rsidR="0035742A" w:rsidRPr="0035742A">
        <w:rPr>
          <w:lang w:val="en-US"/>
        </w:rPr>
        <w:sym w:font="Wingdings" w:char="F0E0"/>
      </w:r>
      <w:r w:rsidR="0035742A">
        <w:rPr>
          <w:lang w:val="en-US"/>
        </w:rPr>
        <w:t xml:space="preserve"> this will result True</w:t>
      </w:r>
      <w:r w:rsidR="00B42D4C">
        <w:rPr>
          <w:lang w:val="en-US"/>
        </w:rPr>
        <w:t xml:space="preserve">. Now we will check a &lt; 8 and b &lt; 2 Q: what will be the answer here? </w:t>
      </w:r>
    </w:p>
    <w:p w14:paraId="06BF8A88" w14:textId="7D32293E" w:rsidR="0058425D" w:rsidRDefault="0058425D" w:rsidP="00931020">
      <w:pPr>
        <w:pStyle w:val="ListParagraph"/>
        <w:rPr>
          <w:lang w:val="en-US"/>
        </w:rPr>
      </w:pPr>
    </w:p>
    <w:p w14:paraId="08652550" w14:textId="30807B4A" w:rsidR="0058425D" w:rsidRDefault="0058425D" w:rsidP="00931020">
      <w:pPr>
        <w:pStyle w:val="ListParagraph"/>
        <w:rPr>
          <w:lang w:val="en-US"/>
        </w:rPr>
      </w:pPr>
      <w:r>
        <w:rPr>
          <w:lang w:val="en-US"/>
        </w:rPr>
        <w:t xml:space="preserve">Below the truth table for AND </w:t>
      </w:r>
      <w:proofErr w:type="spellStart"/>
      <w:r w:rsidR="00351946">
        <w:rPr>
          <w:lang w:val="en-US"/>
        </w:rPr>
        <w:t>and</w:t>
      </w:r>
      <w:proofErr w:type="spellEnd"/>
      <w:r w:rsidR="00351946">
        <w:rPr>
          <w:lang w:val="en-US"/>
        </w:rPr>
        <w:t xml:space="preserve"> OR table </w:t>
      </w:r>
    </w:p>
    <w:p w14:paraId="283E782D" w14:textId="25ADEF4B" w:rsidR="00B42D4C" w:rsidRDefault="00351946" w:rsidP="00931020">
      <w:pPr>
        <w:pStyle w:val="ListParagraph"/>
        <w:rPr>
          <w:lang w:val="en-US"/>
        </w:rPr>
      </w:pPr>
      <w:r w:rsidRPr="00351946">
        <w:rPr>
          <w:noProof/>
          <w:lang w:val="en-US"/>
        </w:rPr>
        <w:lastRenderedPageBreak/>
        <w:drawing>
          <wp:inline distT="0" distB="0" distL="0" distR="0" wp14:anchorId="0DBB8CFB" wp14:editId="6F1C246A">
            <wp:extent cx="5692633" cy="2377646"/>
            <wp:effectExtent l="0" t="0" r="3810" b="3810"/>
            <wp:docPr id="4" name="Picture 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92633" cy="23776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4C84B3" w14:textId="2625557D" w:rsidR="006364DB" w:rsidRDefault="002D6411" w:rsidP="00B630F3">
      <w:pPr>
        <w:pStyle w:val="ListParagraph"/>
        <w:rPr>
          <w:lang w:val="en-US"/>
        </w:rPr>
      </w:pPr>
      <w:r>
        <w:rPr>
          <w:lang w:val="en-US"/>
        </w:rPr>
        <w:t>A &lt; 8 or b &lt; 2</w:t>
      </w:r>
      <w:r w:rsidR="00B630F3">
        <w:rPr>
          <w:lang w:val="en-US"/>
        </w:rPr>
        <w:t xml:space="preserve"> will give? </w:t>
      </w:r>
    </w:p>
    <w:p w14:paraId="014D598E" w14:textId="68A698B1" w:rsidR="00B630F3" w:rsidRDefault="00B630F3" w:rsidP="00B630F3">
      <w:pPr>
        <w:pStyle w:val="ListParagraph"/>
        <w:rPr>
          <w:lang w:val="en-US"/>
        </w:rPr>
      </w:pPr>
    </w:p>
    <w:p w14:paraId="5A3C9EC5" w14:textId="290D58B3" w:rsidR="00B630F3" w:rsidRDefault="00A22C76" w:rsidP="00B630F3">
      <w:pPr>
        <w:pStyle w:val="ListParagraph"/>
        <w:rPr>
          <w:lang w:val="en-US"/>
        </w:rPr>
      </w:pPr>
      <w:r>
        <w:rPr>
          <w:lang w:val="en-US"/>
        </w:rPr>
        <w:t>Not operator</w:t>
      </w:r>
    </w:p>
    <w:p w14:paraId="57E16C20" w14:textId="63850543" w:rsidR="00A22C76" w:rsidRDefault="00A22C76" w:rsidP="00A22C76">
      <w:pPr>
        <w:pStyle w:val="ListParagraph"/>
        <w:rPr>
          <w:lang w:val="en-US"/>
        </w:rPr>
      </w:pPr>
      <w:r>
        <w:rPr>
          <w:lang w:val="en-US"/>
        </w:rPr>
        <w:t xml:space="preserve">X = True – not x </w:t>
      </w:r>
      <w:r w:rsidR="00C2734F">
        <w:rPr>
          <w:lang w:val="en-US"/>
        </w:rPr>
        <w:t>; x = not x; print x</w:t>
      </w:r>
    </w:p>
    <w:p w14:paraId="0127BEB3" w14:textId="77777777" w:rsidR="00C2734F" w:rsidRPr="00A22C76" w:rsidRDefault="00C2734F" w:rsidP="00A22C76">
      <w:pPr>
        <w:pStyle w:val="ListParagraph"/>
        <w:rPr>
          <w:lang w:val="en-US"/>
        </w:rPr>
      </w:pPr>
    </w:p>
    <w:sectPr w:rsidR="00C2734F" w:rsidRPr="00A22C76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11E2C"/>
    <w:multiLevelType w:val="hybridMultilevel"/>
    <w:tmpl w:val="71A685DC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7EE4426"/>
    <w:multiLevelType w:val="hybridMultilevel"/>
    <w:tmpl w:val="F93408B2"/>
    <w:lvl w:ilvl="0" w:tplc="565675FE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2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BGJDc1MLUxNLY0NDMyUdpeDU4uLM/DyQAqNaAEKuSnQsAAAA"/>
  </w:docVars>
  <w:rsids>
    <w:rsidRoot w:val="0038254A"/>
    <w:rsid w:val="00005741"/>
    <w:rsid w:val="00007677"/>
    <w:rsid w:val="00020E92"/>
    <w:rsid w:val="00022B6B"/>
    <w:rsid w:val="00054F6C"/>
    <w:rsid w:val="000A1B7C"/>
    <w:rsid w:val="000C794D"/>
    <w:rsid w:val="00191CF6"/>
    <w:rsid w:val="001C2540"/>
    <w:rsid w:val="001D226F"/>
    <w:rsid w:val="001F70CD"/>
    <w:rsid w:val="002B27A6"/>
    <w:rsid w:val="002D6411"/>
    <w:rsid w:val="003119B5"/>
    <w:rsid w:val="00351946"/>
    <w:rsid w:val="0035742A"/>
    <w:rsid w:val="0038254A"/>
    <w:rsid w:val="003F2A3F"/>
    <w:rsid w:val="00403D29"/>
    <w:rsid w:val="00410319"/>
    <w:rsid w:val="00454991"/>
    <w:rsid w:val="00480D41"/>
    <w:rsid w:val="00557E75"/>
    <w:rsid w:val="0058425D"/>
    <w:rsid w:val="00614560"/>
    <w:rsid w:val="006364DB"/>
    <w:rsid w:val="00671973"/>
    <w:rsid w:val="00676166"/>
    <w:rsid w:val="00682B04"/>
    <w:rsid w:val="006C3F9F"/>
    <w:rsid w:val="00705B9D"/>
    <w:rsid w:val="007102C3"/>
    <w:rsid w:val="00713FBA"/>
    <w:rsid w:val="00776DA6"/>
    <w:rsid w:val="007971A0"/>
    <w:rsid w:val="008342C8"/>
    <w:rsid w:val="008523A5"/>
    <w:rsid w:val="0085338C"/>
    <w:rsid w:val="00884836"/>
    <w:rsid w:val="00887565"/>
    <w:rsid w:val="008E067A"/>
    <w:rsid w:val="0090332F"/>
    <w:rsid w:val="0090784D"/>
    <w:rsid w:val="00931020"/>
    <w:rsid w:val="0097606B"/>
    <w:rsid w:val="009B6CC5"/>
    <w:rsid w:val="009D74E4"/>
    <w:rsid w:val="009E1E84"/>
    <w:rsid w:val="00A22C76"/>
    <w:rsid w:val="00A97398"/>
    <w:rsid w:val="00AB27E7"/>
    <w:rsid w:val="00AF36A4"/>
    <w:rsid w:val="00B033A5"/>
    <w:rsid w:val="00B110F6"/>
    <w:rsid w:val="00B42D4C"/>
    <w:rsid w:val="00B630F3"/>
    <w:rsid w:val="00C2734F"/>
    <w:rsid w:val="00C7048D"/>
    <w:rsid w:val="00C76B37"/>
    <w:rsid w:val="00C90BF5"/>
    <w:rsid w:val="00CE2D3C"/>
    <w:rsid w:val="00D50DC5"/>
    <w:rsid w:val="00D55744"/>
    <w:rsid w:val="00D57910"/>
    <w:rsid w:val="00DB33D1"/>
    <w:rsid w:val="00DF26AD"/>
    <w:rsid w:val="00E169B5"/>
    <w:rsid w:val="00EB3FCE"/>
    <w:rsid w:val="00F02832"/>
    <w:rsid w:val="00F04375"/>
    <w:rsid w:val="00F0688F"/>
    <w:rsid w:val="00F14DF4"/>
    <w:rsid w:val="00F3691A"/>
    <w:rsid w:val="00F63B95"/>
    <w:rsid w:val="00FA5B41"/>
    <w:rsid w:val="00FC4B09"/>
    <w:rsid w:val="00FE52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7D78FD"/>
  <w15:chartTrackingRefBased/>
  <w15:docId w15:val="{2C4DB340-11CE-4A3F-BF2A-7F02ADA990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E1E8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62</Words>
  <Characters>2065</Characters>
  <Application>Microsoft Office Word</Application>
  <DocSecurity>0</DocSecurity>
  <Lines>17</Lines>
  <Paragraphs>4</Paragraphs>
  <ScaleCrop>false</ScaleCrop>
  <Company/>
  <LinksUpToDate>false</LinksUpToDate>
  <CharactersWithSpaces>2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nepalli, Uday</dc:creator>
  <cp:keywords/>
  <dc:description/>
  <cp:lastModifiedBy>Mannepalli, Uday</cp:lastModifiedBy>
  <cp:revision>75</cp:revision>
  <dcterms:created xsi:type="dcterms:W3CDTF">2022-03-09T17:48:00Z</dcterms:created>
  <dcterms:modified xsi:type="dcterms:W3CDTF">2022-03-10T13:26:00Z</dcterms:modified>
</cp:coreProperties>
</file>